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766A06C" w14:textId="77777777" w:rsidR="00182217" w:rsidRDefault="0030529E">
      <w:pPr>
        <w:widowControl w:val="0"/>
        <w:spacing w:line="240" w:lineRule="auto"/>
        <w:jc w:val="right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Name _______________________________ Per ___</w:t>
      </w:r>
    </w:p>
    <w:p w14:paraId="47253B95" w14:textId="77777777" w:rsidR="00182217" w:rsidRDefault="00182217">
      <w:pPr>
        <w:widowControl w:val="0"/>
        <w:spacing w:line="240" w:lineRule="auto"/>
        <w:rPr>
          <w:rFonts w:ascii="Century Gothic" w:eastAsia="Century Gothic" w:hAnsi="Century Gothic" w:cs="Century Gothic"/>
          <w:b/>
          <w:sz w:val="16"/>
          <w:szCs w:val="16"/>
        </w:rPr>
      </w:pPr>
    </w:p>
    <w:p w14:paraId="7A6B8FA1" w14:textId="26950B1E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  <w:b/>
          <w:sz w:val="26"/>
          <w:szCs w:val="26"/>
        </w:rPr>
        <w:t>Gallery Walk</w:t>
      </w:r>
      <w:r>
        <w:rPr>
          <w:rFonts w:ascii="Century Gothic" w:eastAsia="Century Gothic" w:hAnsi="Century Gothic" w:cs="Century Gothic"/>
          <w:sz w:val="26"/>
          <w:szCs w:val="26"/>
        </w:rPr>
        <w:t xml:space="preserve"> - </w:t>
      </w:r>
      <w:r w:rsidR="008A4C53">
        <w:rPr>
          <w:rFonts w:ascii="Century Gothic" w:eastAsia="Century Gothic" w:hAnsi="Century Gothic" w:cs="Century Gothic"/>
        </w:rPr>
        <w:t>F</w:t>
      </w:r>
      <w:r>
        <w:rPr>
          <w:rFonts w:ascii="Century Gothic" w:eastAsia="Century Gothic" w:hAnsi="Century Gothic" w:cs="Century Gothic"/>
        </w:rPr>
        <w:t>ind organisms that are examples for each term.</w:t>
      </w:r>
    </w:p>
    <w:p w14:paraId="0B71FECA" w14:textId="77777777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You may not use any organism more than once.</w:t>
      </w:r>
    </w:p>
    <w:p w14:paraId="2F48430E" w14:textId="77777777" w:rsidR="00182217" w:rsidRDefault="00182217">
      <w:pPr>
        <w:widowControl w:val="0"/>
        <w:spacing w:line="240" w:lineRule="auto"/>
        <w:rPr>
          <w:rFonts w:ascii="Century Gothic" w:eastAsia="Century Gothic" w:hAnsi="Century Gothic" w:cs="Century Gothic"/>
          <w:sz w:val="20"/>
          <w:szCs w:val="20"/>
        </w:rPr>
      </w:pPr>
    </w:p>
    <w:tbl>
      <w:tblPr>
        <w:tblStyle w:val="a"/>
        <w:tblW w:w="69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0"/>
        <w:gridCol w:w="4440"/>
      </w:tblGrid>
      <w:tr w:rsidR="00182217" w14:paraId="0BB7E142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1485B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roduce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17D7D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203AF0D1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957FA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rimary Consume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0D1BD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28E29D00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53B66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econdary Consume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477BE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04CCF1E1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DCED6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Tertiary Consume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4A64E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2B671208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7FBA9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redato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E61B4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27A7299F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B7601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rey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AC794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22AC91B7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47CB9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Carnivore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562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6F7874E4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EED66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Herbivore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64CAE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4923AA41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94C2E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Omnivore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C7C90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3119A26E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768E2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Autotroph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FAE2B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203CCC20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924A3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Heterotroph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F506A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0678D0BC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FA464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hotosynthetic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27614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</w:tbl>
    <w:p w14:paraId="63EC6C53" w14:textId="77777777" w:rsidR="00182217" w:rsidRDefault="00182217">
      <w:pPr>
        <w:widowControl w:val="0"/>
        <w:spacing w:line="240" w:lineRule="auto"/>
      </w:pPr>
    </w:p>
    <w:p w14:paraId="0004968E" w14:textId="77777777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  <w:highlight w:val="white"/>
        </w:rPr>
      </w:pPr>
      <w:r>
        <w:rPr>
          <w:rFonts w:ascii="Century Gothic" w:eastAsia="Century Gothic" w:hAnsi="Century Gothic" w:cs="Century Gothic"/>
          <w:b/>
          <w:highlight w:val="white"/>
        </w:rPr>
        <w:t>Color code the terms above according to your understanding of each term.</w:t>
      </w:r>
      <w:r>
        <w:rPr>
          <w:rFonts w:ascii="Century Gothic" w:eastAsia="Century Gothic" w:hAnsi="Century Gothic" w:cs="Century Gothic"/>
          <w:highlight w:val="white"/>
        </w:rPr>
        <w:t xml:space="preserve"> </w:t>
      </w:r>
    </w:p>
    <w:p w14:paraId="4B10765D" w14:textId="77777777" w:rsidR="00182217" w:rsidRDefault="00182217">
      <w:pPr>
        <w:widowControl w:val="0"/>
        <w:spacing w:line="240" w:lineRule="auto"/>
        <w:rPr>
          <w:rFonts w:ascii="Century Gothic" w:eastAsia="Century Gothic" w:hAnsi="Century Gothic" w:cs="Century Gothic"/>
          <w:sz w:val="18"/>
          <w:szCs w:val="18"/>
          <w:highlight w:val="white"/>
        </w:rPr>
      </w:pPr>
    </w:p>
    <w:p w14:paraId="5199B124" w14:textId="77777777" w:rsidR="00182217" w:rsidRDefault="0030529E">
      <w:pPr>
        <w:widowControl w:val="0"/>
        <w:spacing w:line="360" w:lineRule="auto"/>
        <w:rPr>
          <w:rFonts w:ascii="Century Gothic" w:eastAsia="Century Gothic" w:hAnsi="Century Gothic" w:cs="Century Gothic"/>
          <w:highlight w:val="white"/>
        </w:rPr>
      </w:pPr>
      <w:r>
        <w:rPr>
          <w:rFonts w:ascii="Century Gothic" w:eastAsia="Century Gothic" w:hAnsi="Century Gothic" w:cs="Century Gothic"/>
          <w:highlight w:val="white"/>
        </w:rPr>
        <w:t>Green = I know it. I can define it and give accurate examples.</w:t>
      </w:r>
    </w:p>
    <w:p w14:paraId="102D943D" w14:textId="14097136" w:rsidR="00182217" w:rsidRDefault="0030529E">
      <w:pPr>
        <w:widowControl w:val="0"/>
        <w:spacing w:line="360" w:lineRule="auto"/>
        <w:rPr>
          <w:rFonts w:ascii="Century Gothic" w:eastAsia="Century Gothic" w:hAnsi="Century Gothic" w:cs="Century Gothic"/>
          <w:highlight w:val="white"/>
        </w:rPr>
      </w:pPr>
      <w:r>
        <w:rPr>
          <w:rFonts w:ascii="Century Gothic" w:eastAsia="Century Gothic" w:hAnsi="Century Gothic" w:cs="Century Gothic"/>
          <w:highlight w:val="white"/>
        </w:rPr>
        <w:t xml:space="preserve">Yellow = Partially understand it but can’t use it in a sentence. </w:t>
      </w:r>
    </w:p>
    <w:p w14:paraId="3F9C99B0" w14:textId="77777777" w:rsidR="00182217" w:rsidRDefault="0030529E">
      <w:pPr>
        <w:widowControl w:val="0"/>
        <w:spacing w:line="360" w:lineRule="auto"/>
      </w:pPr>
      <w:r>
        <w:rPr>
          <w:rFonts w:ascii="Century Gothic" w:eastAsia="Century Gothic" w:hAnsi="Century Gothic" w:cs="Century Gothic"/>
          <w:highlight w:val="white"/>
        </w:rPr>
        <w:t xml:space="preserve">Pink/Red = I don’t understand this term well. </w:t>
      </w:r>
      <w:r>
        <w:rPr>
          <w:rFonts w:ascii="Calibri" w:eastAsia="Calibri" w:hAnsi="Calibri" w:cs="Calibri"/>
          <w:highlight w:val="white"/>
        </w:rPr>
        <w:t xml:space="preserve"> </w:t>
      </w:r>
    </w:p>
    <w:p w14:paraId="75C0D13F" w14:textId="77777777" w:rsidR="00182217" w:rsidRDefault="00182217">
      <w:pPr>
        <w:widowControl w:val="0"/>
        <w:spacing w:line="360" w:lineRule="auto"/>
      </w:pPr>
    </w:p>
    <w:p w14:paraId="012855B4" w14:textId="77777777" w:rsidR="00182217" w:rsidRDefault="00182217">
      <w:pPr>
        <w:widowControl w:val="0"/>
        <w:spacing w:line="240" w:lineRule="auto"/>
      </w:pPr>
    </w:p>
    <w:p w14:paraId="51B16393" w14:textId="77777777" w:rsidR="00182217" w:rsidRDefault="0030529E">
      <w:pPr>
        <w:widowControl w:val="0"/>
        <w:spacing w:line="240" w:lineRule="auto"/>
        <w:jc w:val="right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Name _______________________________ Per ___</w:t>
      </w:r>
    </w:p>
    <w:p w14:paraId="1D45EE33" w14:textId="77777777" w:rsidR="00182217" w:rsidRDefault="00182217">
      <w:pPr>
        <w:widowControl w:val="0"/>
        <w:spacing w:line="240" w:lineRule="auto"/>
        <w:rPr>
          <w:rFonts w:ascii="Century Gothic" w:eastAsia="Century Gothic" w:hAnsi="Century Gothic" w:cs="Century Gothic"/>
          <w:b/>
          <w:sz w:val="16"/>
          <w:szCs w:val="16"/>
        </w:rPr>
      </w:pPr>
    </w:p>
    <w:p w14:paraId="1ECFCE4E" w14:textId="08C54C36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  <w:b/>
          <w:sz w:val="26"/>
          <w:szCs w:val="26"/>
        </w:rPr>
        <w:t>Gallery Walk</w:t>
      </w:r>
      <w:r>
        <w:rPr>
          <w:rFonts w:ascii="Century Gothic" w:eastAsia="Century Gothic" w:hAnsi="Century Gothic" w:cs="Century Gothic"/>
          <w:sz w:val="26"/>
          <w:szCs w:val="26"/>
        </w:rPr>
        <w:t xml:space="preserve"> - </w:t>
      </w:r>
      <w:r w:rsidR="008A4C53">
        <w:rPr>
          <w:rFonts w:ascii="Century Gothic" w:eastAsia="Century Gothic" w:hAnsi="Century Gothic" w:cs="Century Gothic"/>
        </w:rPr>
        <w:t>F</w:t>
      </w:r>
      <w:r>
        <w:rPr>
          <w:rFonts w:ascii="Century Gothic" w:eastAsia="Century Gothic" w:hAnsi="Century Gothic" w:cs="Century Gothic"/>
        </w:rPr>
        <w:t>ind organisms that are examples for each term.</w:t>
      </w:r>
    </w:p>
    <w:p w14:paraId="252A4D85" w14:textId="77777777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You may not use any organism more than once.</w:t>
      </w:r>
    </w:p>
    <w:p w14:paraId="62ECB038" w14:textId="77777777" w:rsidR="00182217" w:rsidRDefault="00182217">
      <w:pPr>
        <w:widowControl w:val="0"/>
        <w:spacing w:line="240" w:lineRule="auto"/>
        <w:rPr>
          <w:rFonts w:ascii="Century Gothic" w:eastAsia="Century Gothic" w:hAnsi="Century Gothic" w:cs="Century Gothic"/>
          <w:sz w:val="20"/>
          <w:szCs w:val="20"/>
        </w:rPr>
      </w:pPr>
    </w:p>
    <w:tbl>
      <w:tblPr>
        <w:tblStyle w:val="a0"/>
        <w:tblW w:w="69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0"/>
        <w:gridCol w:w="4440"/>
      </w:tblGrid>
      <w:tr w:rsidR="00182217" w14:paraId="664D738E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14A6F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roduce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141FD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4358C23F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6F6F6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rimary Consume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D162E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7915E1C3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0B511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econdary Consume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F2045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341CEDA0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E8DB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Tertiary Consume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BEC81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5516A906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4E805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redator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5D9F1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610579D9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F270A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rey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99F00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72CFF51B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0522D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Carnivore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D41BE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7DA6811B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AF9E8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Herbivore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1FEBD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1312435F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3F11A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Omnivore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55BDE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06244241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F4052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Autotroph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35517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6F2B368D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E647F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Heterotroph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22E69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182217" w14:paraId="16D4FD89" w14:textId="77777777">
        <w:tc>
          <w:tcPr>
            <w:tcW w:w="2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8B934" w14:textId="77777777" w:rsidR="00182217" w:rsidRDefault="0030529E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hotosynthetic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5F502" w14:textId="77777777" w:rsidR="00182217" w:rsidRDefault="00182217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</w:tbl>
    <w:p w14:paraId="040F1FE8" w14:textId="77777777" w:rsidR="00182217" w:rsidRDefault="00182217">
      <w:pPr>
        <w:widowControl w:val="0"/>
        <w:spacing w:line="240" w:lineRule="auto"/>
      </w:pPr>
    </w:p>
    <w:p w14:paraId="5347AC6D" w14:textId="77777777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  <w:highlight w:val="white"/>
        </w:rPr>
      </w:pPr>
      <w:r>
        <w:rPr>
          <w:rFonts w:ascii="Century Gothic" w:eastAsia="Century Gothic" w:hAnsi="Century Gothic" w:cs="Century Gothic"/>
          <w:b/>
          <w:highlight w:val="white"/>
        </w:rPr>
        <w:t>Color code the terms above according to your understanding of each term.</w:t>
      </w:r>
      <w:r>
        <w:rPr>
          <w:rFonts w:ascii="Century Gothic" w:eastAsia="Century Gothic" w:hAnsi="Century Gothic" w:cs="Century Gothic"/>
          <w:highlight w:val="white"/>
        </w:rPr>
        <w:t xml:space="preserve"> </w:t>
      </w:r>
    </w:p>
    <w:p w14:paraId="7FAEB6E1" w14:textId="77777777" w:rsidR="00182217" w:rsidRDefault="00182217">
      <w:pPr>
        <w:widowControl w:val="0"/>
        <w:spacing w:line="240" w:lineRule="auto"/>
        <w:rPr>
          <w:rFonts w:ascii="Century Gothic" w:eastAsia="Century Gothic" w:hAnsi="Century Gothic" w:cs="Century Gothic"/>
          <w:sz w:val="18"/>
          <w:szCs w:val="18"/>
          <w:highlight w:val="white"/>
        </w:rPr>
      </w:pPr>
    </w:p>
    <w:p w14:paraId="6CAACD9F" w14:textId="77777777" w:rsidR="00182217" w:rsidRDefault="0030529E">
      <w:pPr>
        <w:widowControl w:val="0"/>
        <w:spacing w:line="360" w:lineRule="auto"/>
        <w:rPr>
          <w:rFonts w:ascii="Century Gothic" w:eastAsia="Century Gothic" w:hAnsi="Century Gothic" w:cs="Century Gothic"/>
          <w:highlight w:val="white"/>
        </w:rPr>
      </w:pPr>
      <w:r>
        <w:rPr>
          <w:rFonts w:ascii="Century Gothic" w:eastAsia="Century Gothic" w:hAnsi="Century Gothic" w:cs="Century Gothic"/>
          <w:highlight w:val="white"/>
        </w:rPr>
        <w:t>Green = I know it. I can define it and give accurate examples.</w:t>
      </w:r>
    </w:p>
    <w:p w14:paraId="6F9F3E93" w14:textId="4948E3EE" w:rsidR="00182217" w:rsidRDefault="0030529E">
      <w:pPr>
        <w:widowControl w:val="0"/>
        <w:spacing w:line="360" w:lineRule="auto"/>
        <w:rPr>
          <w:rFonts w:ascii="Century Gothic" w:eastAsia="Century Gothic" w:hAnsi="Century Gothic" w:cs="Century Gothic"/>
          <w:highlight w:val="white"/>
        </w:rPr>
      </w:pPr>
      <w:r>
        <w:rPr>
          <w:rFonts w:ascii="Century Gothic" w:eastAsia="Century Gothic" w:hAnsi="Century Gothic" w:cs="Century Gothic"/>
          <w:highlight w:val="white"/>
        </w:rPr>
        <w:t xml:space="preserve">Yellow = Partially understand it but can’t use it in a sentence. </w:t>
      </w:r>
    </w:p>
    <w:p w14:paraId="4B308A4F" w14:textId="77777777" w:rsidR="00182217" w:rsidRDefault="0030529E">
      <w:pPr>
        <w:widowControl w:val="0"/>
        <w:spacing w:line="360" w:lineRule="auto"/>
      </w:pPr>
      <w:r>
        <w:rPr>
          <w:rFonts w:ascii="Century Gothic" w:eastAsia="Century Gothic" w:hAnsi="Century Gothic" w:cs="Century Gothic"/>
          <w:highlight w:val="white"/>
        </w:rPr>
        <w:t xml:space="preserve">Pink/Red = I don’t understand this term well. </w:t>
      </w:r>
      <w:r>
        <w:rPr>
          <w:rFonts w:ascii="Calibri" w:eastAsia="Calibri" w:hAnsi="Calibri" w:cs="Calibri"/>
          <w:highlight w:val="white"/>
        </w:rPr>
        <w:t xml:space="preserve"> </w:t>
      </w:r>
    </w:p>
    <w:p w14:paraId="2036CABF" w14:textId="77777777" w:rsidR="00182217" w:rsidRDefault="00182217">
      <w:pPr>
        <w:widowControl w:val="0"/>
        <w:spacing w:line="360" w:lineRule="auto"/>
      </w:pPr>
    </w:p>
    <w:p w14:paraId="710CD740" w14:textId="77777777" w:rsidR="00182217" w:rsidRDefault="00182217">
      <w:pPr>
        <w:widowControl w:val="0"/>
        <w:spacing w:line="240" w:lineRule="auto"/>
      </w:pPr>
    </w:p>
    <w:p w14:paraId="38CDF7DD" w14:textId="77777777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lastRenderedPageBreak/>
        <w:t>List examples of abiotic and biotic factors in the Serengeti ecosystem.</w:t>
      </w:r>
    </w:p>
    <w:p w14:paraId="50AAA017" w14:textId="77777777" w:rsidR="00182217" w:rsidRDefault="00182217">
      <w:pPr>
        <w:widowControl w:val="0"/>
        <w:spacing w:line="240" w:lineRule="auto"/>
        <w:rPr>
          <w:sz w:val="18"/>
          <w:szCs w:val="18"/>
        </w:rPr>
      </w:pPr>
    </w:p>
    <w:tbl>
      <w:tblPr>
        <w:tblStyle w:val="a1"/>
        <w:tblW w:w="66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45"/>
        <w:gridCol w:w="3345"/>
      </w:tblGrid>
      <w:tr w:rsidR="00182217" w14:paraId="231C27B9" w14:textId="77777777">
        <w:tc>
          <w:tcPr>
            <w:tcW w:w="3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C8525" w14:textId="77777777" w:rsidR="00182217" w:rsidRDefault="003052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entury Gothic" w:eastAsia="Century Gothic" w:hAnsi="Century Gothic" w:cs="Century Gothic"/>
                <w:sz w:val="32"/>
                <w:szCs w:val="32"/>
              </w:rPr>
            </w:pPr>
            <w:r>
              <w:rPr>
                <w:rFonts w:ascii="Century Gothic" w:eastAsia="Century Gothic" w:hAnsi="Century Gothic" w:cs="Century Gothic"/>
                <w:sz w:val="32"/>
                <w:szCs w:val="32"/>
              </w:rPr>
              <w:t>Abiotic</w:t>
            </w:r>
          </w:p>
        </w:tc>
        <w:tc>
          <w:tcPr>
            <w:tcW w:w="3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CC0C6" w14:textId="77777777" w:rsidR="00182217" w:rsidRDefault="003052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entury Gothic" w:eastAsia="Century Gothic" w:hAnsi="Century Gothic" w:cs="Century Gothic"/>
                <w:sz w:val="32"/>
                <w:szCs w:val="32"/>
              </w:rPr>
            </w:pPr>
            <w:r>
              <w:rPr>
                <w:rFonts w:ascii="Century Gothic" w:eastAsia="Century Gothic" w:hAnsi="Century Gothic" w:cs="Century Gothic"/>
                <w:sz w:val="32"/>
                <w:szCs w:val="32"/>
              </w:rPr>
              <w:t>Biotic</w:t>
            </w:r>
          </w:p>
        </w:tc>
      </w:tr>
      <w:tr w:rsidR="00182217" w14:paraId="10366BA1" w14:textId="77777777">
        <w:tc>
          <w:tcPr>
            <w:tcW w:w="3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BC1A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138E764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F11DF24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BAA2CA3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A7F4AC6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064546F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08239A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4ABFC2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9AB5622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D143C54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C5B4486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6092A3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E63567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59BA77B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F74E536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8A260E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8E2ADF7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38D67E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E8959B2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642C4CD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A84BCB9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148CD4B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0F85FAF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7B8135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418B6C7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328D90A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B5271" w14:textId="77777777" w:rsidR="00182217" w:rsidRDefault="00182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12CBCA45" w14:textId="77777777" w:rsidR="00182217" w:rsidRDefault="00182217">
      <w:pPr>
        <w:widowControl w:val="0"/>
        <w:spacing w:line="240" w:lineRule="auto"/>
      </w:pPr>
    </w:p>
    <w:p w14:paraId="2F1B82AF" w14:textId="77777777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  <w:u w:val="single"/>
        </w:rPr>
        <w:t>Be the teacher:</w:t>
      </w:r>
      <w:r>
        <w:rPr>
          <w:rFonts w:ascii="Century Gothic" w:eastAsia="Century Gothic" w:hAnsi="Century Gothic" w:cs="Century Gothic"/>
        </w:rPr>
        <w:t xml:space="preserve">  How would you explain the term “Abiotic” as part of an ecosystem to someone who doesn’t understand?</w:t>
      </w:r>
    </w:p>
    <w:p w14:paraId="4D714BF4" w14:textId="77777777" w:rsidR="00182217" w:rsidRDefault="00182217">
      <w:pPr>
        <w:widowControl w:val="0"/>
        <w:spacing w:line="240" w:lineRule="auto"/>
      </w:pPr>
    </w:p>
    <w:p w14:paraId="0E7B9FB4" w14:textId="77777777" w:rsidR="00182217" w:rsidRDefault="00182217">
      <w:pPr>
        <w:widowControl w:val="0"/>
        <w:spacing w:line="240" w:lineRule="auto"/>
      </w:pPr>
    </w:p>
    <w:p w14:paraId="37AA8645" w14:textId="77777777" w:rsidR="00182217" w:rsidRDefault="00182217">
      <w:pPr>
        <w:widowControl w:val="0"/>
        <w:spacing w:line="240" w:lineRule="auto"/>
      </w:pPr>
    </w:p>
    <w:p w14:paraId="23EDE2A7" w14:textId="77777777" w:rsidR="00182217" w:rsidRDefault="00182217">
      <w:pPr>
        <w:widowControl w:val="0"/>
        <w:spacing w:line="240" w:lineRule="auto"/>
      </w:pPr>
    </w:p>
    <w:p w14:paraId="781CF57C" w14:textId="77777777" w:rsidR="00182217" w:rsidRDefault="00182217">
      <w:pPr>
        <w:widowControl w:val="0"/>
        <w:spacing w:line="240" w:lineRule="auto"/>
      </w:pPr>
    </w:p>
    <w:p w14:paraId="2F0C24D4" w14:textId="77777777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List examples of abiotic and biotic factors in the Serengeti ecosystem.</w:t>
      </w:r>
    </w:p>
    <w:p w14:paraId="7FEDABF5" w14:textId="77777777" w:rsidR="00182217" w:rsidRDefault="00182217">
      <w:pPr>
        <w:widowControl w:val="0"/>
        <w:spacing w:line="240" w:lineRule="auto"/>
        <w:rPr>
          <w:sz w:val="18"/>
          <w:szCs w:val="18"/>
        </w:rPr>
      </w:pPr>
    </w:p>
    <w:tbl>
      <w:tblPr>
        <w:tblStyle w:val="a2"/>
        <w:tblW w:w="66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45"/>
        <w:gridCol w:w="3345"/>
      </w:tblGrid>
      <w:tr w:rsidR="00182217" w14:paraId="08A6BEF8" w14:textId="77777777">
        <w:tc>
          <w:tcPr>
            <w:tcW w:w="3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AD921" w14:textId="77777777" w:rsidR="00182217" w:rsidRDefault="0030529E">
            <w:pPr>
              <w:widowControl w:val="0"/>
              <w:spacing w:line="240" w:lineRule="auto"/>
              <w:jc w:val="center"/>
              <w:rPr>
                <w:rFonts w:ascii="Century Gothic" w:eastAsia="Century Gothic" w:hAnsi="Century Gothic" w:cs="Century Gothic"/>
                <w:sz w:val="32"/>
                <w:szCs w:val="32"/>
              </w:rPr>
            </w:pPr>
            <w:r>
              <w:rPr>
                <w:rFonts w:ascii="Century Gothic" w:eastAsia="Century Gothic" w:hAnsi="Century Gothic" w:cs="Century Gothic"/>
                <w:sz w:val="32"/>
                <w:szCs w:val="32"/>
              </w:rPr>
              <w:t>Abiotic</w:t>
            </w:r>
          </w:p>
        </w:tc>
        <w:tc>
          <w:tcPr>
            <w:tcW w:w="3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89C08" w14:textId="77777777" w:rsidR="00182217" w:rsidRDefault="0030529E">
            <w:pPr>
              <w:widowControl w:val="0"/>
              <w:spacing w:line="240" w:lineRule="auto"/>
              <w:jc w:val="center"/>
              <w:rPr>
                <w:rFonts w:ascii="Century Gothic" w:eastAsia="Century Gothic" w:hAnsi="Century Gothic" w:cs="Century Gothic"/>
                <w:sz w:val="32"/>
                <w:szCs w:val="32"/>
              </w:rPr>
            </w:pPr>
            <w:r>
              <w:rPr>
                <w:rFonts w:ascii="Century Gothic" w:eastAsia="Century Gothic" w:hAnsi="Century Gothic" w:cs="Century Gothic"/>
                <w:sz w:val="32"/>
                <w:szCs w:val="32"/>
              </w:rPr>
              <w:t>Biotic</w:t>
            </w:r>
          </w:p>
        </w:tc>
      </w:tr>
      <w:tr w:rsidR="00182217" w14:paraId="2238D758" w14:textId="77777777">
        <w:tc>
          <w:tcPr>
            <w:tcW w:w="3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8DE52" w14:textId="77777777" w:rsidR="00182217" w:rsidRDefault="00182217">
            <w:pPr>
              <w:widowControl w:val="0"/>
              <w:spacing w:line="240" w:lineRule="auto"/>
            </w:pPr>
          </w:p>
          <w:p w14:paraId="0975F2C4" w14:textId="77777777" w:rsidR="00182217" w:rsidRDefault="00182217">
            <w:pPr>
              <w:widowControl w:val="0"/>
              <w:spacing w:line="240" w:lineRule="auto"/>
            </w:pPr>
          </w:p>
          <w:p w14:paraId="0CEF102A" w14:textId="77777777" w:rsidR="00182217" w:rsidRDefault="00182217">
            <w:pPr>
              <w:widowControl w:val="0"/>
              <w:spacing w:line="240" w:lineRule="auto"/>
            </w:pPr>
          </w:p>
          <w:p w14:paraId="4A4BCF42" w14:textId="77777777" w:rsidR="00182217" w:rsidRDefault="00182217">
            <w:pPr>
              <w:widowControl w:val="0"/>
              <w:spacing w:line="240" w:lineRule="auto"/>
            </w:pPr>
          </w:p>
          <w:p w14:paraId="595AF310" w14:textId="77777777" w:rsidR="00182217" w:rsidRDefault="00182217">
            <w:pPr>
              <w:widowControl w:val="0"/>
              <w:spacing w:line="240" w:lineRule="auto"/>
            </w:pPr>
          </w:p>
          <w:p w14:paraId="112B8FB9" w14:textId="77777777" w:rsidR="00182217" w:rsidRDefault="00182217">
            <w:pPr>
              <w:widowControl w:val="0"/>
              <w:spacing w:line="240" w:lineRule="auto"/>
            </w:pPr>
          </w:p>
          <w:p w14:paraId="4F3556B1" w14:textId="77777777" w:rsidR="00182217" w:rsidRDefault="00182217">
            <w:pPr>
              <w:widowControl w:val="0"/>
              <w:spacing w:line="240" w:lineRule="auto"/>
            </w:pPr>
          </w:p>
          <w:p w14:paraId="4C4B9DC4" w14:textId="77777777" w:rsidR="00182217" w:rsidRDefault="00182217">
            <w:pPr>
              <w:widowControl w:val="0"/>
              <w:spacing w:line="240" w:lineRule="auto"/>
            </w:pPr>
          </w:p>
          <w:p w14:paraId="0BF03D66" w14:textId="77777777" w:rsidR="00182217" w:rsidRDefault="00182217">
            <w:pPr>
              <w:widowControl w:val="0"/>
              <w:spacing w:line="240" w:lineRule="auto"/>
            </w:pPr>
          </w:p>
          <w:p w14:paraId="1A7039B0" w14:textId="77777777" w:rsidR="00182217" w:rsidRDefault="00182217">
            <w:pPr>
              <w:widowControl w:val="0"/>
              <w:spacing w:line="240" w:lineRule="auto"/>
            </w:pPr>
          </w:p>
          <w:p w14:paraId="5E61E14A" w14:textId="77777777" w:rsidR="00182217" w:rsidRDefault="00182217">
            <w:pPr>
              <w:widowControl w:val="0"/>
              <w:spacing w:line="240" w:lineRule="auto"/>
            </w:pPr>
          </w:p>
          <w:p w14:paraId="6C0CB13E" w14:textId="77777777" w:rsidR="00182217" w:rsidRDefault="00182217">
            <w:pPr>
              <w:widowControl w:val="0"/>
              <w:spacing w:line="240" w:lineRule="auto"/>
            </w:pPr>
          </w:p>
          <w:p w14:paraId="3DF87DCD" w14:textId="77777777" w:rsidR="00182217" w:rsidRDefault="00182217">
            <w:pPr>
              <w:widowControl w:val="0"/>
              <w:spacing w:line="240" w:lineRule="auto"/>
            </w:pPr>
          </w:p>
          <w:p w14:paraId="00FEF911" w14:textId="77777777" w:rsidR="00182217" w:rsidRDefault="00182217">
            <w:pPr>
              <w:widowControl w:val="0"/>
              <w:spacing w:line="240" w:lineRule="auto"/>
            </w:pPr>
          </w:p>
          <w:p w14:paraId="50A5C19D" w14:textId="77777777" w:rsidR="00182217" w:rsidRDefault="00182217">
            <w:pPr>
              <w:widowControl w:val="0"/>
              <w:spacing w:line="240" w:lineRule="auto"/>
            </w:pPr>
          </w:p>
          <w:p w14:paraId="020185F9" w14:textId="77777777" w:rsidR="00182217" w:rsidRDefault="00182217">
            <w:pPr>
              <w:widowControl w:val="0"/>
              <w:spacing w:line="240" w:lineRule="auto"/>
            </w:pPr>
          </w:p>
          <w:p w14:paraId="0F7D498C" w14:textId="77777777" w:rsidR="00182217" w:rsidRDefault="00182217">
            <w:pPr>
              <w:widowControl w:val="0"/>
              <w:spacing w:line="240" w:lineRule="auto"/>
            </w:pPr>
          </w:p>
          <w:p w14:paraId="547B3A28" w14:textId="77777777" w:rsidR="00182217" w:rsidRDefault="00182217">
            <w:pPr>
              <w:widowControl w:val="0"/>
              <w:spacing w:line="240" w:lineRule="auto"/>
            </w:pPr>
          </w:p>
          <w:p w14:paraId="1672E727" w14:textId="77777777" w:rsidR="00182217" w:rsidRDefault="00182217">
            <w:pPr>
              <w:widowControl w:val="0"/>
              <w:spacing w:line="240" w:lineRule="auto"/>
            </w:pPr>
          </w:p>
          <w:p w14:paraId="511A75BE" w14:textId="77777777" w:rsidR="00182217" w:rsidRDefault="00182217">
            <w:pPr>
              <w:widowControl w:val="0"/>
              <w:spacing w:line="240" w:lineRule="auto"/>
            </w:pPr>
          </w:p>
          <w:p w14:paraId="7F23EB29" w14:textId="77777777" w:rsidR="00182217" w:rsidRDefault="00182217">
            <w:pPr>
              <w:widowControl w:val="0"/>
              <w:spacing w:line="240" w:lineRule="auto"/>
            </w:pPr>
          </w:p>
          <w:p w14:paraId="20018EBD" w14:textId="77777777" w:rsidR="00182217" w:rsidRDefault="00182217">
            <w:pPr>
              <w:widowControl w:val="0"/>
              <w:spacing w:line="240" w:lineRule="auto"/>
            </w:pPr>
          </w:p>
          <w:p w14:paraId="76CDB276" w14:textId="77777777" w:rsidR="00182217" w:rsidRDefault="00182217">
            <w:pPr>
              <w:widowControl w:val="0"/>
              <w:spacing w:line="240" w:lineRule="auto"/>
            </w:pPr>
          </w:p>
          <w:p w14:paraId="4C4455D9" w14:textId="77777777" w:rsidR="00182217" w:rsidRDefault="00182217">
            <w:pPr>
              <w:widowControl w:val="0"/>
              <w:spacing w:line="240" w:lineRule="auto"/>
            </w:pPr>
          </w:p>
          <w:p w14:paraId="749E3EC5" w14:textId="77777777" w:rsidR="00182217" w:rsidRDefault="00182217">
            <w:pPr>
              <w:widowControl w:val="0"/>
              <w:spacing w:line="240" w:lineRule="auto"/>
            </w:pPr>
          </w:p>
          <w:p w14:paraId="75DAFCB5" w14:textId="77777777" w:rsidR="00182217" w:rsidRDefault="00182217">
            <w:pPr>
              <w:widowControl w:val="0"/>
              <w:spacing w:line="240" w:lineRule="auto"/>
            </w:pPr>
          </w:p>
        </w:tc>
        <w:tc>
          <w:tcPr>
            <w:tcW w:w="3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D9061" w14:textId="77777777" w:rsidR="00182217" w:rsidRDefault="00182217">
            <w:pPr>
              <w:widowControl w:val="0"/>
              <w:spacing w:line="240" w:lineRule="auto"/>
            </w:pPr>
          </w:p>
        </w:tc>
      </w:tr>
    </w:tbl>
    <w:p w14:paraId="79AA196A" w14:textId="77777777" w:rsidR="00182217" w:rsidRDefault="00182217">
      <w:pPr>
        <w:widowControl w:val="0"/>
        <w:spacing w:line="240" w:lineRule="auto"/>
      </w:pPr>
    </w:p>
    <w:p w14:paraId="0D9DFE88" w14:textId="77777777" w:rsidR="00182217" w:rsidRDefault="0030529E">
      <w:pPr>
        <w:widowControl w:val="0"/>
        <w:spacing w:line="240" w:lineRule="auto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  <w:u w:val="single"/>
        </w:rPr>
        <w:t>Be the teacher:</w:t>
      </w:r>
      <w:r>
        <w:rPr>
          <w:rFonts w:ascii="Century Gothic" w:eastAsia="Century Gothic" w:hAnsi="Century Gothic" w:cs="Century Gothic"/>
        </w:rPr>
        <w:t xml:space="preserve">  How would you explain the term “Abiotic” as part of an ecosystem to someone who doesn’t understand?</w:t>
      </w:r>
    </w:p>
    <w:p w14:paraId="013A672D" w14:textId="77777777" w:rsidR="00182217" w:rsidRDefault="00182217">
      <w:pPr>
        <w:widowControl w:val="0"/>
        <w:spacing w:line="240" w:lineRule="auto"/>
      </w:pPr>
    </w:p>
    <w:p w14:paraId="3894CC91" w14:textId="77777777" w:rsidR="00182217" w:rsidRDefault="00182217">
      <w:pPr>
        <w:widowControl w:val="0"/>
        <w:spacing w:line="240" w:lineRule="auto"/>
      </w:pPr>
    </w:p>
    <w:p w14:paraId="3F789864" w14:textId="77777777" w:rsidR="00182217" w:rsidRDefault="00182217">
      <w:pPr>
        <w:widowControl w:val="0"/>
        <w:spacing w:line="240" w:lineRule="auto"/>
        <w:rPr>
          <w:rFonts w:ascii="Century Gothic" w:eastAsia="Century Gothic" w:hAnsi="Century Gothic" w:cs="Century Gothic"/>
          <w:b/>
          <w:sz w:val="26"/>
          <w:szCs w:val="26"/>
        </w:rPr>
      </w:pPr>
    </w:p>
    <w:p w14:paraId="107AFEBC" w14:textId="77777777" w:rsidR="00182217" w:rsidRDefault="00182217">
      <w:pPr>
        <w:widowControl w:val="0"/>
        <w:spacing w:line="240" w:lineRule="auto"/>
      </w:pPr>
    </w:p>
    <w:sectPr w:rsidR="0018221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431" w:right="431" w:bottom="431" w:left="576" w:header="720" w:footer="720" w:gutter="0"/>
      <w:pgNumType w:start="1"/>
      <w:cols w:num="2" w:space="720" w:equalWidth="0">
        <w:col w:w="7056" w:space="720"/>
        <w:col w:w="7056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85F169" w14:textId="77777777" w:rsidR="00EA5ECC" w:rsidRDefault="00EA5ECC" w:rsidP="00EA5ECC">
      <w:pPr>
        <w:spacing w:line="240" w:lineRule="auto"/>
      </w:pPr>
      <w:r>
        <w:separator/>
      </w:r>
    </w:p>
  </w:endnote>
  <w:endnote w:type="continuationSeparator" w:id="0">
    <w:p w14:paraId="706712A6" w14:textId="77777777" w:rsidR="00EA5ECC" w:rsidRDefault="00EA5ECC" w:rsidP="00EA5E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E1072" w14:textId="77777777" w:rsidR="00EA5ECC" w:rsidRDefault="00EA5E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71FCE" w14:textId="5EB44802" w:rsidR="00EA5ECC" w:rsidRDefault="00EA5ECC">
    <w:pPr>
      <w:pStyle w:val="Footer"/>
    </w:pPr>
    <w:r w:rsidRPr="00EA5ECC">
      <mc:AlternateContent>
        <mc:Choice Requires="wpg">
          <w:drawing>
            <wp:anchor distT="0" distB="0" distL="114300" distR="114300" simplePos="0" relativeHeight="251661312" behindDoc="0" locked="0" layoutInCell="1" allowOverlap="1" wp14:anchorId="453B6771" wp14:editId="12827A36">
              <wp:simplePos x="0" y="0"/>
              <wp:positionH relativeFrom="column">
                <wp:posOffset>5623560</wp:posOffset>
              </wp:positionH>
              <wp:positionV relativeFrom="paragraph">
                <wp:posOffset>30480</wp:posOffset>
              </wp:positionV>
              <wp:extent cx="2817506" cy="358108"/>
              <wp:effectExtent l="0" t="0" r="20955" b="23495"/>
              <wp:wrapNone/>
              <wp:docPr id="1127801049" name="Group 7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99353349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55989" w14:textId="77777777" w:rsidR="00EA5ECC" w:rsidRDefault="00EA5ECC" w:rsidP="00EA5ECC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912068958" name="Right Triangle 912068958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649628745" name="Picture 649628745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31992646" name="Picture 931992646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3B6771" id="Group 7" o:spid="_x0000_s1026" style="position:absolute;margin-left:442.8pt;margin-top:2.4pt;width:221.85pt;height:28.2pt;z-index:251661312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" filled="f" stroked="f">
                <v:textbox style="mso-fit-shape-to-text:t">
                  <w:txbxContent>
                    <w:p w14:paraId="2EB55989" w14:textId="77777777" w:rsidR="00EA5ECC" w:rsidRDefault="00EA5ECC" w:rsidP="00EA5ECC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912068958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9628745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931992646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  <w:r w:rsidRPr="00EA5ECC">
      <mc:AlternateContent>
        <mc:Choice Requires="wpg">
          <w:drawing>
            <wp:anchor distT="0" distB="0" distL="114300" distR="114300" simplePos="0" relativeHeight="251659264" behindDoc="0" locked="0" layoutInCell="1" allowOverlap="1" wp14:anchorId="4A840B0B" wp14:editId="2997B66D">
              <wp:simplePos x="0" y="0"/>
              <wp:positionH relativeFrom="column">
                <wp:posOffset>533400</wp:posOffset>
              </wp:positionH>
              <wp:positionV relativeFrom="paragraph">
                <wp:posOffset>22860</wp:posOffset>
              </wp:positionV>
              <wp:extent cx="2817506" cy="358108"/>
              <wp:effectExtent l="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944993925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214997" w14:textId="77777777" w:rsidR="00EA5ECC" w:rsidRDefault="00EA5ECC" w:rsidP="00EA5ECC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66432479" name="Right Triangle 266432479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819382561" name="Picture 819382561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61738583" name="Picture 1161738583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A840B0B" id="_x0000_s1031" style="position:absolute;margin-left:42pt;margin-top:1.8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">
              <v:shape id="Text Box 2" o:spid="_x0000_s1032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" filled="f" stroked="f">
                <v:textbox style="mso-fit-shape-to-text:t">
                  <w:txbxContent>
                    <w:p w14:paraId="68214997" w14:textId="77777777" w:rsidR="00EA5ECC" w:rsidRDefault="00EA5ECC" w:rsidP="00EA5ECC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 id="Right Triangle 266432479" o:spid="_x0000_s1033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" fillcolor="#002f60" strokecolor="#243f60 [1604]" strokeweight="2pt"/>
              <v:shape id="Picture 819382561" o:spid="_x0000_s1034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161738583" o:spid="_x0000_s1035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7C11D" w14:textId="77777777" w:rsidR="00EA5ECC" w:rsidRDefault="00EA5E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FFA64D" w14:textId="77777777" w:rsidR="00EA5ECC" w:rsidRDefault="00EA5ECC" w:rsidP="00EA5ECC">
      <w:pPr>
        <w:spacing w:line="240" w:lineRule="auto"/>
      </w:pPr>
      <w:r>
        <w:separator/>
      </w:r>
    </w:p>
  </w:footnote>
  <w:footnote w:type="continuationSeparator" w:id="0">
    <w:p w14:paraId="6D1222D4" w14:textId="77777777" w:rsidR="00EA5ECC" w:rsidRDefault="00EA5ECC" w:rsidP="00EA5EC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0621D" w14:textId="77777777" w:rsidR="00EA5ECC" w:rsidRDefault="00EA5E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01EC06" w14:textId="77777777" w:rsidR="00EA5ECC" w:rsidRDefault="00EA5E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0D787F" w14:textId="77777777" w:rsidR="00EA5ECC" w:rsidRDefault="00EA5E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MDS3NDExN7QwNLFQ0lEKTi0uzszPAykwrAUAQoWY1CwAAAA="/>
  </w:docVars>
  <w:rsids>
    <w:rsidRoot w:val="00182217"/>
    <w:rsid w:val="000A1271"/>
    <w:rsid w:val="00182217"/>
    <w:rsid w:val="0030529E"/>
    <w:rsid w:val="008A4C53"/>
    <w:rsid w:val="00EA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5D44B"/>
  <w15:docId w15:val="{ABB8198F-AE9B-4EA4-95A7-5C98403B3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A5EC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ECC"/>
  </w:style>
  <w:style w:type="paragraph" w:styleId="Footer">
    <w:name w:val="footer"/>
    <w:basedOn w:val="Normal"/>
    <w:link w:val="FooterChar"/>
    <w:uiPriority w:val="99"/>
    <w:unhideWhenUsed/>
    <w:rsid w:val="00EA5EC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E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4</Words>
  <Characters>1258</Characters>
  <Application>Microsoft Office Word</Application>
  <DocSecurity>0</DocSecurity>
  <Lines>15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Castellon</dc:creator>
  <cp:lastModifiedBy>Michelle Hudson</cp:lastModifiedBy>
  <cp:revision>4</cp:revision>
  <dcterms:created xsi:type="dcterms:W3CDTF">2024-08-28T13:27:00Z</dcterms:created>
  <dcterms:modified xsi:type="dcterms:W3CDTF">2025-05-0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44ff10-dccf-4967-bfde-ddfad3f6d72e</vt:lpwstr>
  </property>
</Properties>
</file>